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BA37BF"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44FE9876" w:rsidR="0082223F" w:rsidRDefault="0082223F" w:rsidP="0082223F">
      <w:pPr>
        <w:pStyle w:val="Title"/>
      </w:pPr>
      <w:r>
        <w:t xml:space="preserve">Section </w:t>
      </w:r>
      <w:r w:rsidR="007B76FF">
        <w:t>4</w:t>
      </w:r>
      <w:r>
        <w:t xml:space="preserve">: Week </w:t>
      </w:r>
      <w:r w:rsidR="007B76FF">
        <w:t>7</w:t>
      </w:r>
      <w:r>
        <w:t xml:space="preserve">: </w:t>
      </w:r>
      <w:r w:rsidR="00C6482C">
        <w:t xml:space="preserve">Time Series </w:t>
      </w:r>
      <w:r w:rsidR="005E6B02">
        <w:t>Data Management</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2BE2F99F" w14:textId="5445EA3B" w:rsidR="0082223F" w:rsidRDefault="00C6482C" w:rsidP="00CB25E9">
      <w:pPr>
        <w:pStyle w:val="Title"/>
      </w:pPr>
      <w:r>
        <w:lastRenderedPageBreak/>
        <w:t>Time Series</w:t>
      </w:r>
      <w:r w:rsidR="005E6B02">
        <w:t xml:space="preserve"> Data Management</w:t>
      </w:r>
    </w:p>
    <w:p w14:paraId="3D8F0BC0" w14:textId="2CDE0916"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D9ED9CA" w:rsidR="007B76FF" w:rsidRDefault="007B76FF" w:rsidP="007B76FF">
      <w:pPr>
        <w:pStyle w:val="Heading2"/>
      </w:pPr>
      <w:r>
        <w:lastRenderedPageBreak/>
        <w:t>Problem Statement</w:t>
      </w:r>
      <w:bookmarkStart w:id="0" w:name="_GoBack"/>
      <w:bookmarkEnd w:id="0"/>
    </w:p>
    <w:p w14:paraId="02161C76" w14:textId="09790189" w:rsidR="007B76FF" w:rsidRDefault="007B76FF" w:rsidP="007B76FF">
      <w:pPr>
        <w:pStyle w:val="Heading2"/>
      </w:pPr>
      <w:r>
        <w:t>Relevance and Significance</w:t>
      </w:r>
    </w:p>
    <w:p w14:paraId="023C95C7" w14:textId="53D1EC56" w:rsidR="007B76FF" w:rsidRDefault="007B76FF" w:rsidP="007B76FF">
      <w:pPr>
        <w:pStyle w:val="Heading1"/>
      </w:pPr>
      <w:r>
        <w:t>Literature Review</w:t>
      </w:r>
    </w:p>
    <w:p w14:paraId="3764703E" w14:textId="77777777" w:rsidR="007B76FF" w:rsidRPr="007B76FF" w:rsidRDefault="007B76FF" w:rsidP="007B76FF"/>
    <w:sectPr w:rsidR="007B76FF" w:rsidRPr="007B76F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DBFCD" w14:textId="77777777" w:rsidR="00BA37BF" w:rsidRDefault="00BA37BF" w:rsidP="0082223F">
      <w:pPr>
        <w:spacing w:line="240" w:lineRule="auto"/>
      </w:pPr>
      <w:r>
        <w:separator/>
      </w:r>
    </w:p>
  </w:endnote>
  <w:endnote w:type="continuationSeparator" w:id="0">
    <w:p w14:paraId="703DB3BE" w14:textId="77777777" w:rsidR="00BA37BF" w:rsidRDefault="00BA37B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3DF65" w14:textId="77777777" w:rsidR="00BA37BF" w:rsidRDefault="00BA37BF" w:rsidP="0082223F">
      <w:pPr>
        <w:spacing w:line="240" w:lineRule="auto"/>
      </w:pPr>
      <w:r>
        <w:separator/>
      </w:r>
    </w:p>
  </w:footnote>
  <w:footnote w:type="continuationSeparator" w:id="0">
    <w:p w14:paraId="5D76134A" w14:textId="77777777" w:rsidR="00BA37BF" w:rsidRDefault="00BA37B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83597"/>
    <w:rsid w:val="002806B7"/>
    <w:rsid w:val="00281CD3"/>
    <w:rsid w:val="003E254E"/>
    <w:rsid w:val="00401D65"/>
    <w:rsid w:val="004223E8"/>
    <w:rsid w:val="00430EF2"/>
    <w:rsid w:val="004A784B"/>
    <w:rsid w:val="005E6B02"/>
    <w:rsid w:val="0062614A"/>
    <w:rsid w:val="0073677D"/>
    <w:rsid w:val="007B76FF"/>
    <w:rsid w:val="0082223F"/>
    <w:rsid w:val="008B5129"/>
    <w:rsid w:val="00BA37BF"/>
    <w:rsid w:val="00C6482C"/>
    <w:rsid w:val="00C73692"/>
    <w:rsid w:val="00C93BB7"/>
    <w:rsid w:val="00CB25E9"/>
    <w:rsid w:val="00D2583C"/>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s>
</file>

<file path=customXml/itemProps1.xml><?xml version="1.0" encoding="utf-8"?>
<ds:datastoreItem xmlns:ds="http://schemas.openxmlformats.org/officeDocument/2006/customXml" ds:itemID="{DA22B516-3B4E-47E6-B8C0-2E4E22F6C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6</TotalTime>
  <Pages>3</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4</cp:revision>
  <dcterms:created xsi:type="dcterms:W3CDTF">2019-05-19T17:38:00Z</dcterms:created>
  <dcterms:modified xsi:type="dcterms:W3CDTF">2020-01-19T17:06:00Z</dcterms:modified>
</cp:coreProperties>
</file>